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bd1d6234952a5b98bd940a8abd24bf46ffce21"/>
      <w:r>
        <w:rPr>
          <w:b/>
        </w:rPr>
        <w:t xml:space="preserve">ПРОТОКОЛ ПРО РЕЗУЛЬТАТИ ЗЕМЕЛЬНИХ ТОРГІВ № LSE001-UA-20240404-735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П-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вру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на земельну ділянку несількогосподарського призначення, площею 0,0020 га, кадастровий номер: 1824210100:01:013:0456, цільове призначення: 03.07 Для будівництва та обслуговування будівель торгівлі, яка розташована по вул. Ш.-Алейхема в м. Овруч, Коростенського району, Житомир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Продаж права власності на земельну ділянку несількогосподарського призначення, площею 0,0020 га, кадастровий номер: 1824210100:01:013:0456, цільове призначення: 03.07 Для будівництва та обслуговування будівель торгівлі, яка розташована по вул. Ш.-Алейхема в м. Овруч, Коростенського району, Житомир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 74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92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мінчук Олександр Сергійович, ІПН/РНОКПП: 33389163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вру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3T16:24:42Z</dcterms:created>
  <dcterms:modified xsi:type="dcterms:W3CDTF">2024-06-03T16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